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7d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2703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f999c2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